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444429" w14:textId="77777777" w:rsidR="00175636" w:rsidRPr="00B117A6" w:rsidRDefault="00175636" w:rsidP="00175636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</w:pPr>
      <w:r>
        <w:t xml:space="preserve">Write a short paragraph about your talents and favorite sports. </w:t>
      </w:r>
      <w:r w:rsidRPr="00B117A6">
        <w:t>Your text should be about 50-60 words. Please be sure to include the following prompts:</w:t>
      </w:r>
    </w:p>
    <w:p w14:paraId="1BF7D73A" w14:textId="77777777" w:rsidR="00175636" w:rsidRPr="00B117A6" w:rsidRDefault="00175636" w:rsidP="00175636">
      <w:pPr>
        <w:pStyle w:val="NormalWeb"/>
        <w:spacing w:before="0" w:beforeAutospacing="0" w:after="0" w:afterAutospacing="0"/>
        <w:jc w:val="both"/>
      </w:pPr>
    </w:p>
    <w:p w14:paraId="0E088924" w14:textId="77777777" w:rsidR="00175636" w:rsidRDefault="00175636" w:rsidP="00175636">
      <w:pPr>
        <w:pStyle w:val="ListeParagraf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75636">
        <w:rPr>
          <w:rFonts w:ascii="Times New Roman" w:hAnsi="Times New Roman" w:cs="Times New Roman"/>
          <w:sz w:val="24"/>
          <w:szCs w:val="24"/>
        </w:rPr>
        <w:t>What talents do you have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7881DEF9" w14:textId="77777777" w:rsidR="00175636" w:rsidRDefault="00175636" w:rsidP="00175636">
      <w:pPr>
        <w:pStyle w:val="ListeParagraf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75636">
        <w:rPr>
          <w:rFonts w:ascii="Times New Roman" w:hAnsi="Times New Roman" w:cs="Times New Roman"/>
          <w:sz w:val="24"/>
          <w:szCs w:val="24"/>
        </w:rPr>
        <w:t>What sports or activities are you good at?</w:t>
      </w:r>
    </w:p>
    <w:p w14:paraId="2953FFCD" w14:textId="77777777" w:rsidR="00175636" w:rsidRDefault="00175636" w:rsidP="00175636">
      <w:pPr>
        <w:pStyle w:val="ListeParagraf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75636">
        <w:rPr>
          <w:rFonts w:ascii="Times New Roman" w:hAnsi="Times New Roman" w:cs="Times New Roman"/>
          <w:sz w:val="24"/>
          <w:szCs w:val="24"/>
        </w:rPr>
        <w:t>Do you prefer team sports or individual sports? Why?</w:t>
      </w:r>
    </w:p>
    <w:p w14:paraId="1689335E" w14:textId="77777777" w:rsidR="00175636" w:rsidRPr="00175636" w:rsidRDefault="00175636" w:rsidP="00175636">
      <w:pPr>
        <w:pStyle w:val="ListeParagraf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75636">
        <w:rPr>
          <w:rFonts w:ascii="Times New Roman" w:hAnsi="Times New Roman" w:cs="Times New Roman"/>
          <w:sz w:val="24"/>
          <w:szCs w:val="24"/>
        </w:rPr>
        <w:t xml:space="preserve">Is there a new sport or skill you want to learn? 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175636">
        <w:rPr>
          <w:rFonts w:ascii="Times New Roman" w:hAnsi="Times New Roman" w:cs="Times New Roman"/>
          <w:sz w:val="24"/>
          <w:szCs w:val="24"/>
        </w:rPr>
        <w:t>hy.</w:t>
      </w:r>
    </w:p>
    <w:p w14:paraId="308876DA" w14:textId="77777777" w:rsidR="00175636" w:rsidRDefault="00175636" w:rsidP="00CE2326">
      <w:pPr>
        <w:spacing w:after="0"/>
        <w:ind w:left="720" w:hanging="360"/>
        <w:jc w:val="both"/>
      </w:pPr>
    </w:p>
    <w:p w14:paraId="4655E7F7" w14:textId="5EC36805" w:rsidR="00BD2A67" w:rsidRPr="00B117A6" w:rsidRDefault="00BD2A67" w:rsidP="00CE2326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</w:pPr>
      <w:r w:rsidRPr="00B117A6">
        <w:t>Write a short memory from</w:t>
      </w:r>
      <w:r w:rsidRPr="00B117A6">
        <w:t xml:space="preserve"> your last holiday. Your text should be about 50-60 words. Please be sure </w:t>
      </w:r>
      <w:r w:rsidRPr="00B117A6">
        <w:t>to include</w:t>
      </w:r>
      <w:r w:rsidRPr="00B117A6">
        <w:t xml:space="preserve"> </w:t>
      </w:r>
      <w:r w:rsidRPr="00B117A6">
        <w:t>the following</w:t>
      </w:r>
      <w:r w:rsidRPr="00B117A6">
        <w:t xml:space="preserve"> prompts</w:t>
      </w:r>
      <w:r w:rsidRPr="00B117A6">
        <w:t>:</w:t>
      </w:r>
    </w:p>
    <w:p w14:paraId="09124177" w14:textId="77777777" w:rsidR="00BD2A67" w:rsidRPr="00B117A6" w:rsidRDefault="00BD2A67" w:rsidP="00BD2A67">
      <w:pPr>
        <w:pStyle w:val="NormalWeb"/>
        <w:spacing w:before="0" w:beforeAutospacing="0" w:after="0" w:afterAutospacing="0"/>
        <w:jc w:val="both"/>
      </w:pPr>
    </w:p>
    <w:p w14:paraId="2334A9E3" w14:textId="2FBC80C7" w:rsidR="00BD2A67" w:rsidRPr="00B117A6" w:rsidRDefault="00BD2A67" w:rsidP="00BD2A67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117A6">
        <w:rPr>
          <w:rFonts w:ascii="Times New Roman" w:hAnsi="Times New Roman" w:cs="Times New Roman"/>
          <w:sz w:val="24"/>
          <w:szCs w:val="24"/>
        </w:rPr>
        <w:t xml:space="preserve">Where did you go? </w:t>
      </w:r>
    </w:p>
    <w:p w14:paraId="194A0412" w14:textId="64717465" w:rsidR="00CE2326" w:rsidRPr="00B117A6" w:rsidRDefault="00CE2326" w:rsidP="00BD2A67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117A6">
        <w:rPr>
          <w:rFonts w:ascii="Times New Roman" w:hAnsi="Times New Roman" w:cs="Times New Roman"/>
          <w:sz w:val="24"/>
          <w:szCs w:val="24"/>
        </w:rPr>
        <w:t>Who did you travel with, or did you go alone</w:t>
      </w:r>
      <w:r w:rsidRPr="00B117A6">
        <w:rPr>
          <w:rFonts w:ascii="Times New Roman" w:hAnsi="Times New Roman" w:cs="Times New Roman"/>
          <w:sz w:val="24"/>
          <w:szCs w:val="24"/>
        </w:rPr>
        <w:t>?</w:t>
      </w:r>
    </w:p>
    <w:p w14:paraId="3CADC9D9" w14:textId="77777777" w:rsidR="00CE2326" w:rsidRPr="00B117A6" w:rsidRDefault="00CE2326" w:rsidP="00BD2A67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117A6">
        <w:rPr>
          <w:rStyle w:val="Gl"/>
          <w:rFonts w:ascii="Times New Roman" w:hAnsi="Times New Roman" w:cs="Times New Roman"/>
          <w:b w:val="0"/>
          <w:bCs w:val="0"/>
          <w:sz w:val="24"/>
          <w:szCs w:val="24"/>
        </w:rPr>
        <w:t>Which interesting places did you visit and what did you do there?</w:t>
      </w:r>
      <w:r w:rsidRPr="00B117A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C000A4" w14:textId="5C2EC96B" w:rsidR="00CA6514" w:rsidRPr="00B117A6" w:rsidRDefault="00CE2326" w:rsidP="00CE2326">
      <w:pPr>
        <w:pStyle w:val="ListeParagraf"/>
        <w:numPr>
          <w:ilvl w:val="0"/>
          <w:numId w:val="2"/>
        </w:numPr>
        <w:rPr>
          <w:rStyle w:val="Gl"/>
          <w:rFonts w:ascii="Times New Roman" w:hAnsi="Times New Roman" w:cs="Times New Roman"/>
          <w:b w:val="0"/>
          <w:bCs w:val="0"/>
          <w:sz w:val="24"/>
          <w:szCs w:val="24"/>
        </w:rPr>
      </w:pPr>
      <w:r w:rsidRPr="00B117A6">
        <w:rPr>
          <w:rStyle w:val="Gl"/>
          <w:rFonts w:ascii="Times New Roman" w:hAnsi="Times New Roman" w:cs="Times New Roman"/>
          <w:b w:val="0"/>
          <w:bCs w:val="0"/>
          <w:sz w:val="24"/>
          <w:szCs w:val="24"/>
        </w:rPr>
        <w:t>What kind of food did you try, and did you like it?</w:t>
      </w:r>
    </w:p>
    <w:p w14:paraId="49FE1576" w14:textId="77777777" w:rsidR="00CE2326" w:rsidRPr="00B117A6" w:rsidRDefault="00CE2326" w:rsidP="00CE2326">
      <w:pPr>
        <w:rPr>
          <w:rFonts w:ascii="Times New Roman" w:hAnsi="Times New Roman" w:cs="Times New Roman"/>
          <w:sz w:val="24"/>
          <w:szCs w:val="24"/>
        </w:rPr>
      </w:pPr>
    </w:p>
    <w:p w14:paraId="6212B71E" w14:textId="09067013" w:rsidR="00CE2326" w:rsidRPr="00B117A6" w:rsidRDefault="00CE2326" w:rsidP="00CE2326">
      <w:pPr>
        <w:pStyle w:val="ListeParagraf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117A6">
        <w:rPr>
          <w:rFonts w:ascii="Times New Roman" w:hAnsi="Times New Roman" w:cs="Times New Roman"/>
          <w:sz w:val="24"/>
          <w:szCs w:val="24"/>
        </w:rPr>
        <w:t xml:space="preserve"> Write a short memory from your childhood. Your text should be about 50-60 words. Please be sure to include the following prompts:</w:t>
      </w:r>
    </w:p>
    <w:p w14:paraId="2F8EF04F" w14:textId="77777777" w:rsidR="00CE2326" w:rsidRPr="00B117A6" w:rsidRDefault="00CE2326" w:rsidP="00CE2326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06FA9739" w14:textId="77777777" w:rsidR="00CE2326" w:rsidRPr="00B117A6" w:rsidRDefault="00CE2326" w:rsidP="00CE2326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117A6">
        <w:rPr>
          <w:rFonts w:ascii="Times New Roman" w:hAnsi="Times New Roman" w:cs="Times New Roman"/>
          <w:sz w:val="24"/>
          <w:szCs w:val="24"/>
        </w:rPr>
        <w:t xml:space="preserve">Where were you when this memory happened? </w:t>
      </w:r>
    </w:p>
    <w:p w14:paraId="2E7C15DE" w14:textId="77777777" w:rsidR="00CE2326" w:rsidRPr="00B117A6" w:rsidRDefault="00CE2326" w:rsidP="00CE2326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117A6">
        <w:rPr>
          <w:rFonts w:ascii="Times New Roman" w:hAnsi="Times New Roman" w:cs="Times New Roman"/>
          <w:sz w:val="24"/>
          <w:szCs w:val="24"/>
        </w:rPr>
        <w:t xml:space="preserve">Who were you with during this memory? </w:t>
      </w:r>
    </w:p>
    <w:p w14:paraId="70DC4C68" w14:textId="77777777" w:rsidR="00CE2326" w:rsidRPr="00B117A6" w:rsidRDefault="00CE2326" w:rsidP="00CE2326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117A6">
        <w:rPr>
          <w:rFonts w:ascii="Times New Roman" w:hAnsi="Times New Roman" w:cs="Times New Roman"/>
          <w:sz w:val="24"/>
          <w:szCs w:val="24"/>
        </w:rPr>
        <w:t xml:space="preserve">What did you do during this memory? </w:t>
      </w:r>
    </w:p>
    <w:p w14:paraId="3424C8CF" w14:textId="78B2726A" w:rsidR="00CE2326" w:rsidRDefault="00CE2326" w:rsidP="00CE2326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117A6">
        <w:rPr>
          <w:rFonts w:ascii="Times New Roman" w:hAnsi="Times New Roman" w:cs="Times New Roman"/>
          <w:sz w:val="24"/>
          <w:szCs w:val="24"/>
        </w:rPr>
        <w:t>How did you feel during this memory?</w:t>
      </w:r>
    </w:p>
    <w:p w14:paraId="77F06434" w14:textId="77777777" w:rsidR="00175636" w:rsidRDefault="00175636" w:rsidP="00175636">
      <w:pPr>
        <w:rPr>
          <w:rFonts w:ascii="Times New Roman" w:hAnsi="Times New Roman" w:cs="Times New Roman"/>
          <w:sz w:val="24"/>
          <w:szCs w:val="24"/>
        </w:rPr>
      </w:pPr>
    </w:p>
    <w:sectPr w:rsidR="0017563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F106E"/>
    <w:multiLevelType w:val="hybridMultilevel"/>
    <w:tmpl w:val="DC343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F5655"/>
    <w:multiLevelType w:val="hybridMultilevel"/>
    <w:tmpl w:val="616861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8B644E"/>
    <w:multiLevelType w:val="hybridMultilevel"/>
    <w:tmpl w:val="40AA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EE75A5"/>
    <w:multiLevelType w:val="hybridMultilevel"/>
    <w:tmpl w:val="26641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DD7A64"/>
    <w:multiLevelType w:val="hybridMultilevel"/>
    <w:tmpl w:val="3B905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908137">
    <w:abstractNumId w:val="2"/>
  </w:num>
  <w:num w:numId="2" w16cid:durableId="802964267">
    <w:abstractNumId w:val="4"/>
  </w:num>
  <w:num w:numId="3" w16cid:durableId="1792894573">
    <w:abstractNumId w:val="1"/>
  </w:num>
  <w:num w:numId="4" w16cid:durableId="319845950">
    <w:abstractNumId w:val="0"/>
  </w:num>
  <w:num w:numId="5" w16cid:durableId="2566035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wNDE2NzIxNjMxsTRT0lEKTi0uzszPAykwrAUAIDuHdiwAAAA="/>
  </w:docVars>
  <w:rsids>
    <w:rsidRoot w:val="00E5065B"/>
    <w:rsid w:val="00175636"/>
    <w:rsid w:val="006A2C52"/>
    <w:rsid w:val="00B117A6"/>
    <w:rsid w:val="00BD2A67"/>
    <w:rsid w:val="00CA6514"/>
    <w:rsid w:val="00CE2326"/>
    <w:rsid w:val="00E50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134FC7"/>
  <w15:chartTrackingRefBased/>
  <w15:docId w15:val="{62B84752-6A60-412D-9AC0-AAC64899C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506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E506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5065B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E5065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E5065B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E5065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E5065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E5065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E5065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E5065B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E5065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E5065B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E5065B"/>
    <w:rPr>
      <w:rFonts w:eastAsiaTheme="majorEastAsia" w:cstheme="majorBidi"/>
      <w:i/>
      <w:iCs/>
      <w:color w:val="365F9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E5065B"/>
    <w:rPr>
      <w:rFonts w:eastAsiaTheme="majorEastAsia" w:cstheme="majorBidi"/>
      <w:color w:val="365F9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E5065B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E5065B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E5065B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E5065B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E5065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506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E5065B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E5065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E5065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E5065B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E5065B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E5065B"/>
    <w:rPr>
      <w:i/>
      <w:iCs/>
      <w:color w:val="365F9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E5065B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E5065B"/>
    <w:rPr>
      <w:i/>
      <w:iCs/>
      <w:color w:val="365F9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E5065B"/>
    <w:rPr>
      <w:b/>
      <w:bCs/>
      <w:smallCaps/>
      <w:color w:val="365F9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BD2A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Gl">
    <w:name w:val="Strong"/>
    <w:basedOn w:val="VarsaylanParagrafYazTipi"/>
    <w:uiPriority w:val="22"/>
    <w:qFormat/>
    <w:rsid w:val="00CE23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z ÖZONUR</dc:creator>
  <cp:keywords/>
  <dc:description/>
  <cp:lastModifiedBy>Deniz ÖZONUR</cp:lastModifiedBy>
  <cp:revision>4</cp:revision>
  <dcterms:created xsi:type="dcterms:W3CDTF">2025-03-09T17:19:00Z</dcterms:created>
  <dcterms:modified xsi:type="dcterms:W3CDTF">2025-03-09T17:40:00Z</dcterms:modified>
</cp:coreProperties>
</file>